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Internship,</w:t>
      </w:r>
      <w:r>
        <w:t xml:space="preserve"> </w:t>
      </w:r>
      <w:r>
        <w:t xml:space="preserve">Munich</w:t>
      </w:r>
    </w:p>
    <w:bookmarkStart w:id="21" w:name="Xf33a877c751f0e635ee4fbfade92bf51ee6564b"/>
    <w:p>
      <w:pPr>
        <w:pStyle w:val="Heading1"/>
      </w:pPr>
      <w:r>
        <w:t xml:space="preserve">Internship Application Letter for Marketing Manager Internship</w:t>
      </w:r>
    </w:p>
    <w:p>
      <w:pPr>
        <w:pStyle w:val="FirstParagraph"/>
      </w:pPr>
      <w:r>
        <w:rPr>
          <w:bCs/>
          <w:b/>
        </w:rPr>
        <w:t xml:space="preserve">Date:</w:t>
      </w:r>
      <w:r>
        <w:t xml:space="preserve"> </w:t>
      </w:r>
      <w:r>
        <w:t xml:space="preserve">October 26, 2023</w:t>
      </w:r>
    </w:p>
    <w:p>
      <w:pPr>
        <w:pStyle w:val="BodyText"/>
      </w:pPr>
      <w:r>
        <w:rPr>
          <w:bCs/>
          <w:b/>
        </w:rPr>
        <w:t xml:space="preserve">Recruiting Team</w:t>
      </w:r>
      <w:r>
        <w:br/>
      </w:r>
      <w:r>
        <w:t xml:space="preserve">[Company Name]</w:t>
      </w:r>
      <w:r>
        <w:br/>
      </w:r>
      <w:r>
        <w:t xml:space="preserve">Munich Headquarters</w:t>
      </w:r>
      <w:r>
        <w:br/>
      </w:r>
      <w:r>
        <w:t xml:space="preserve">Germany</w:t>
      </w:r>
      <w:r>
        <w:br/>
      </w:r>
    </w:p>
    <w:bookmarkStart w:id="20" w:name="X5f9d9f533de718f5b29988b9be684f43839e1fa"/>
    <w:p>
      <w:pPr>
        <w:pStyle w:val="Heading2"/>
      </w:pPr>
      <w:r>
        <w:t xml:space="preserve">Subject: Application for Marketing Manager Internship – Contributing to Innovation in Germany Munich</w:t>
      </w:r>
    </w:p>
    <w:p>
      <w:pPr>
        <w:pStyle w:val="FirstParagraph"/>
      </w:pPr>
      <w:r>
        <w:t xml:space="preserve">Dear Hiring Team,</w:t>
      </w:r>
    </w:p>
    <w:p>
      <w:pPr>
        <w:pStyle w:val="BodyText"/>
      </w:pPr>
      <w:r>
        <w:t xml:space="preserve">I am writing with profound enthusiasm to submit my application for the Marketing Manager Internship position at [Company Name] in Munich, Germany. As a highly motivated marketing student deeply passionate about digital innovation and cross-cultural brand engagement, I have long admired your company’s leadership in shaping the dynamic marketing landscape of Germany Munich. This Internship Application Letter represents my earnest commitment to contribute to your team while immersing myself in the strategic heartbeat of Europe’s most vibrant tech and automotive hub. With a robust academic foundation, hands-on project experience, and fluency in German (B1 level), I am confident I possess the analytical acumen and cultural agility to excel as a Junior Marketing Specialist within your esteemed organization.</w:t>
      </w:r>
    </w:p>
    <w:p>
      <w:pPr>
        <w:pStyle w:val="BodyText"/>
      </w:pPr>
      <w:r>
        <w:t xml:space="preserve">Munich’s unique position as Germany’s innovation capital—home to global giants like BMW, Siemens, and countless agile startups—has profoundly shaped my professional aspirations. I have closely followed how companies in Germany Munich integrate sustainability into marketing narratives while leveraging cutting-edge data analytics to resonate with both local consumers and international audiences. My academic journey at [Your University], where I earned a Bachelor’s in Marketing with a focus on Digital Strategy, has equipped me with the technical tools to thrive in this ecosystem. Courses such as</w:t>
      </w:r>
      <w:r>
        <w:t xml:space="preserve"> </w:t>
      </w:r>
      <w:r>
        <w:rPr>
          <w:iCs/>
          <w:i/>
        </w:rPr>
        <w:t xml:space="preserve">Integrated Marketing Communications in the EU Market</w:t>
      </w:r>
      <w:r>
        <w:t xml:space="preserve">,</w:t>
      </w:r>
      <w:r>
        <w:t xml:space="preserve"> </w:t>
      </w:r>
      <w:r>
        <w:rPr>
          <w:iCs/>
          <w:i/>
        </w:rPr>
        <w:t xml:space="preserve">Consumer Behavior Analysis (with German Case Studies)</w:t>
      </w:r>
      <w:r>
        <w:t xml:space="preserve">, and</w:t>
      </w:r>
      <w:r>
        <w:t xml:space="preserve"> </w:t>
      </w:r>
      <w:r>
        <w:rPr>
          <w:iCs/>
          <w:i/>
        </w:rPr>
        <w:t xml:space="preserve">Digital Analytics for Cross-Cultural Campaigns</w:t>
      </w:r>
      <w:r>
        <w:t xml:space="preserve"> </w:t>
      </w:r>
      <w:r>
        <w:t xml:space="preserve">have prepared me to immediately support your Marketing Manager’s strategic initiatives. I am proficient in Google Analytics, Meta Business Suite, SEO tools like SEMrush, and Adobe Creative Cloud—skills directly transferable to optimizing campaigns across Germany Munich’s diverse digital terrain.</w:t>
      </w:r>
    </w:p>
    <w:p>
      <w:pPr>
        <w:pStyle w:val="BodyText"/>
      </w:pPr>
      <w:r>
        <w:t xml:space="preserve">My internship at [Previous Internship Company/Project] solidified my understanding of how German marketing excellence balances precision with creativity. While supporting a local Munich-based sustainability startup, I co-developed a bilingual (German/English) social media campaign targeting eco-conscious Gen Z consumers. This project required navigating GDPR compliance rigorously—a critical consideration for any Marketing Manager operating in Germany—and analyzing engagement metrics to refine audience segmentation. We increased organic reach by 42% within three months through localized content strategies, including video testimonials featuring Munich landmarks like Marienplatz and the Isar River. This experience taught me that effective marketing in Germany Munich isn’t just about aesthetics; it’s about embedding cultural authenticity into every touchpoint while maintaining operational excellence—principles I am eager to apply under your mentorship.</w:t>
      </w:r>
    </w:p>
    <w:p>
      <w:pPr>
        <w:pStyle w:val="BodyText"/>
      </w:pPr>
      <w:r>
        <w:t xml:space="preserve">What particularly excites me about [Company Name] is your commitment to pioneering solutions in the German market. Your recent campaign, [Mention Specific Campaign, e.g., "Project Green Mobility for Urban Transport"], exemplifies how strategic marketing drives both brand loyalty and social impact—a vision I deeply align with. As a Marketing Manager Intern, I am prepared to support this mission by conducting competitive analyses of key players in Munich’s saturated tech sector (e.g., comparing strategies of Siemens Mobility vs. startups like FlixBus), drafting localized content calendars for German-speaking audiences, and assisting in optimizing multi-channel funnels to enhance customer lifetime value. I understand that Marketing Managers in Germany Munich must excel at balancing data-driven decision-making with nuanced cultural insights—qualities I actively cultivate through my language studies and immersion in German business culture.</w:t>
      </w:r>
    </w:p>
    <w:p>
      <w:pPr>
        <w:pStyle w:val="BodyText"/>
      </w:pPr>
      <w:r>
        <w:t xml:space="preserve">My adaptability is further demonstrated by my six-month Erasmus+ exchange program at Ludwig Maximilian University of Munich. Living and studying in the city allowed me to immerse myself in local consumer behaviors, from café culture influencing brand engagement to the importance of punctuality and professionalism in German corporate settings. I attended industry talks at the Munich Digital Summit, networked with marketing professionals at Startup Weekend Munich, and practiced my German daily—skills I believe position me uniquely to collaborate seamlessly within your team. While my B1 proficiency is a foundation, I am committed to reaching C1 by next summer through intensive courses and workplace application.</w:t>
      </w:r>
    </w:p>
    <w:p>
      <w:pPr>
        <w:pStyle w:val="BodyText"/>
      </w:pPr>
      <w:r>
        <w:t xml:space="preserve">I recognize that an internship for a Marketing Manager role requires humility, diligence, and eagerness to learn—a mindset I embody. In my current role as Social Media Coordinator for [University Club], I managed a 200+ member audience with zero budget by creating data-backed content pillars (e.g., "Munich Student Life" series). When our university’s Instagram engagement dropped by 18%, I spearheaded an A/B test of German-language vs. English captions, resulting in a 35% uplift—a testament to my analytical approach and cultural sensitivity. This mirrors the problem-solving ethos expected of Marketing Managers navigating Germany Munich’s competitive markets.</w:t>
      </w:r>
    </w:p>
    <w:p>
      <w:pPr>
        <w:pStyle w:val="BodyText"/>
      </w:pPr>
      <w:r>
        <w:t xml:space="preserve">Germany Munich represents more than a location for me; it symbolizes the future of innovative, values-driven marketing. [Company Name]’s reputation for fostering talent through structured mentorship makes it my ideal environment to grow. I am eager to bring my passion for data-informed storytelling, my commitment to German market nuances, and my relentless work ethic to your Marketing team. My resume provides further detail on relevant projects and skills, and I would welcome the opportunity to discuss how I can contribute during an interview at your convenience.</w:t>
      </w:r>
    </w:p>
    <w:p>
      <w:pPr>
        <w:pStyle w:val="BodyText"/>
      </w:pPr>
      <w:r>
        <w:t xml:space="preserve">Thank you for considering my Internship Application Letter for this pivotal opportunity. I am deeply inspired by [Company Name]’s vision and confident that my proactive approach aligns with Munich’s spirit of precision and innovation. I look forward to the possibility of contributing to your marketing success while learning from industry leaders in Germany Munich.</w:t>
      </w:r>
    </w:p>
    <w:p>
      <w:pPr>
        <w:pStyle w:val="BodyText"/>
      </w:pPr>
      <w:r>
        <w:t xml:space="preserve">Sincerely,</w:t>
      </w:r>
    </w:p>
    <w:p>
      <w:pPr>
        <w:pStyle w:val="BodyText"/>
      </w:pPr>
      <w:r>
        <w:rPr>
          <w:bCs/>
          <w:b/>
        </w:rPr>
        <w:t xml:space="preserve">[Your Full Name]</w:t>
      </w:r>
      <w:r>
        <w:br/>
      </w:r>
      <w:r>
        <w:t xml:space="preserve">[Phone Number] | [Email Address] | [LinkedIn URL (Optional)]</w:t>
      </w:r>
      <w:r>
        <w:br/>
      </w:r>
      <w:r>
        <w:t xml:space="preserve">Portfolio/Relevant Projects: [Link]</w:t>
      </w:r>
    </w:p>
    <w:p>
      <w:r>
        <w:pict>
          <v:rect style="width:0;height:1.5pt" o:hralign="center" o:hrstd="t" o:hr="t"/>
        </w:pict>
      </w:r>
    </w:p>
    <w:p>
      <w:pPr>
        <w:pStyle w:val="FirstParagraph"/>
      </w:pPr>
      <w:r>
        <w:t xml:space="preserve">This Internship Application Letter has been tailored for a Marketing Manager Internship role in Germany Munich, emphasizing cultural awareness, local market expertise, and strategic alignment with German corporate valu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Internship, Munich</dc:title>
  <dc:creator/>
  <dc:language>en</dc:language>
  <cp:keywords/>
  <dcterms:created xsi:type="dcterms:W3CDTF">2026-07-20T09:10:56Z</dcterms:created>
  <dcterms:modified xsi:type="dcterms:W3CDTF">2026-07-20T09:10:56Z</dcterms:modified>
</cp:coreProperties>
</file>

<file path=docProps/custom.xml><?xml version="1.0" encoding="utf-8"?>
<Properties xmlns="http://schemas.openxmlformats.org/officeDocument/2006/custom-properties" xmlns:vt="http://schemas.openxmlformats.org/officeDocument/2006/docPropsVTypes"/>
</file>